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Editor Training Scholarship Program</w:t>
      </w:r>
    </w:p>
    <w:bookmarkEnd w:id="20"/>
    <w:p>
      <w:pPr>
        <w:pStyle w:val="BodyText"/>
      </w:pPr>
      <w:r>
        <w:t xml:space="preserve">October 26, 2023</w:t>
      </w:r>
    </w:p>
    <w:p>
      <w:pPr>
        <w:pStyle w:val="BodyText"/>
      </w:pPr>
      <w:r>
        <w:t xml:space="preserve">Director of Scholarships Committee</w:t>
      </w:r>
    </w:p>
    <w:p>
      <w:pPr>
        <w:pStyle w:val="BodyText"/>
      </w:pPr>
      <w:r>
        <w:t xml:space="preserve">Kuwait Cultural Foundation</w:t>
      </w:r>
    </w:p>
    <w:p>
      <w:pPr>
        <w:pStyle w:val="BodyText"/>
      </w:pPr>
      <w:r>
        <w:t xml:space="preserve">Al-Sha'ab Street, Kuwait City, Kuwait</w:t>
      </w:r>
    </w:p>
    <w:bookmarkStart w:id="21" w:name="X1228c24334f94a168765691984a29ebbf124a67"/>
    <w:p>
      <w:pPr>
        <w:pStyle w:val="Heading2"/>
      </w:pPr>
      <w:r>
        <w:t xml:space="preserve">Subject: Scholarship Application Letter for Editor Training Program in Kuwait City</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formally apply for the prestigious Editor Training Scholarship at the Kuwait Cultural Foundation, specifically designed to cultivate professional excellence in editorial leadership within Kuwait City. As a dedicated linguist and cultural advocate deeply invested in advancing Arabic media standards, I believe this scholarship represents not merely an educational opportunity but a transformative pathway toward becoming a distinguished</w:t>
      </w:r>
      <w:r>
        <w:t xml:space="preserve"> </w:t>
      </w:r>
      <w:r>
        <w:rPr>
          <w:bCs/>
          <w:b/>
        </w:rPr>
        <w:t xml:space="preserve">Editor</w:t>
      </w:r>
      <w:r>
        <w:t xml:space="preserve"> </w:t>
      </w:r>
      <w:r>
        <w:t xml:space="preserve">who will significantly contribute to the intellectual landscape of</w:t>
      </w:r>
      <w:r>
        <w:t xml:space="preserve"> </w:t>
      </w:r>
      <w:r>
        <w:rPr>
          <w:bCs/>
          <w:b/>
        </w:rPr>
        <w:t xml:space="preserve">Kuwait Kuwait City</w:t>
      </w:r>
      <w:r>
        <w:t xml:space="preserve">.</w:t>
      </w:r>
    </w:p>
    <w:p>
      <w:pPr>
        <w:pStyle w:val="BodyText"/>
      </w:pPr>
      <w:r>
        <w:t xml:space="preserve">My journey toward editorial mastery began during my undergraduate studies in Arabic Literature at Kuwait University, where I discovered that editing is the silent architect of meaningful discourse. While researching contemporary media trends across the Gulf region, I became acutely aware of a critical gap in professional editorial standards within Kuwait City's publishing ecosystem. As an Editor, one doesn't merely correct grammar or structure sentences—they shape narratives that influence societal values and cultural identity. This realization ignited my commitment to pursuing advanced training with the specific goal of elevating editorial excellence in</w:t>
      </w:r>
      <w:r>
        <w:t xml:space="preserve"> </w:t>
      </w:r>
      <w:r>
        <w:rPr>
          <w:bCs/>
          <w:b/>
        </w:rPr>
        <w:t xml:space="preserve">Kuwait Kuwait City</w:t>
      </w:r>
      <w:r>
        <w:t xml:space="preserve">, where media consumption is rapidly evolving alongside our nation's modernization.</w:t>
      </w:r>
    </w:p>
    <w:p>
      <w:pPr>
        <w:pStyle w:val="BodyText"/>
      </w:pPr>
      <w:r>
        <w:t xml:space="preserve">Over the past three years, I have immersed myself in editorial practice through multiple channels. As Assistant Editor at Al-Ayam Daily Newspaper, I honed my skills in cross-cultural content adaptation while managing daily editorial deadlines under Kuwait City's dynamic news environment. My most significant project involved revamping the cultural supplement to increase readership by 40% through strategic narrative structuring and culturally nuanced language refinement—directly demonstrating how meticulous editing elevates public engagement. Additionally, I completed a certificate program in Digital Publishing at the American University of Kuwait, where my thesis on "Ethical Editing in Gulf Media: Preserving Authenticity While Modernizing Narratives" received commendation for its practical relevance to our regional context.</w:t>
      </w:r>
    </w:p>
    <w:p>
      <w:pPr>
        <w:pStyle w:val="BodyText"/>
      </w:pPr>
      <w:r>
        <w:t xml:space="preserve">The significance of this scholarship transcends personal ambition—it is a strategic investment in Kuwait's cultural infrastructure. As a nation poised to become a regional hub for media innovation, Kuwait City requires Editors who understand both traditional Arabic literary values and contemporary digital storytelling demands. My proposed training framework aligns precisely with the Foundation's mission: I plan to specialize in three critical areas during my scholarship tenure—Arabic Lexical Innovation (addressing the linguistic challenges of modernizing classical texts), Cross-Cultural Content Localization (ensuring international publications resonate authentically in Kuwaiti contexts), and Ethical Digital Editing Standards (developing guidelines for responsible content curation in social media age). Each component directly addresses gaps identified in Kuwait's 2030 Media Development Strategy.</w:t>
      </w:r>
    </w:p>
    <w:p>
      <w:pPr>
        <w:pStyle w:val="BodyText"/>
      </w:pPr>
      <w:r>
        <w:t xml:space="preserve">What distinguishes my Scholarship Application Letter is my tangible commitment to community impact. I have already established a volunteer editorial initiative connecting university students with local Kuwaiti authors to preserve oral histories through professionally edited publications—a project that has documented over 75 cultural narratives from Al-Salmiya and Hawalli districts. My post-scholarship vision includes establishing the "Kuwait City Editorial Mentorship Network," providing free training for aspiring Editors across all governorates, with particular focus on women in media sectors. This initiative directly supports Kuwait's Vision 2035 goals of knowledge-based economic diversification and gender empowerment in professional fields.</w:t>
      </w:r>
    </w:p>
    <w:p>
      <w:pPr>
        <w:pStyle w:val="BodyText"/>
      </w:pPr>
      <w:r>
        <w:t xml:space="preserve">I recognize that becoming an Editor in Kuwait City demands more than technical proficiency—it requires cultural intelligence. Having lived in Kuwait City since childhood, I understand the delicate balance between preserving our rich heritage and embracing progressive media practices. My Arabic fluency (native speaker with advanced academic proficiency), combined with professional experience adapting content for both Gulf and international audiences, positions me uniquely to bridge these worlds. The scholarship would enable me to access specialized training at the International Editing Academy in Dubai—training that is currently financially inaccessible but essential for developing editorial leadership standards specific to our region's needs.</w:t>
      </w:r>
    </w:p>
    <w:p>
      <w:pPr>
        <w:pStyle w:val="BodyText"/>
      </w:pPr>
      <w:r>
        <w:t xml:space="preserve">My academic record reflects consistent excellence, with a GPA of 3.8/4.0 in Arabic Literature and a published research paper on "Semantic Evolution in Modern Kuwaiti Poetry" (Journal of Gulf Literary Studies, 2022). More importantly, my colleagues at Al-Ayam Daily describe me as "a meticulous guardian of language who transforms drafts into cultural assets." This scholarship would not only be a personal milestone but an investment in elevating the entire editorial profession within</w:t>
      </w:r>
      <w:r>
        <w:t xml:space="preserve"> </w:t>
      </w:r>
      <w:r>
        <w:rPr>
          <w:bCs/>
          <w:b/>
        </w:rPr>
        <w:t xml:space="preserve">Kuwait Kuwait City</w:t>
      </w:r>
      <w:r>
        <w:t xml:space="preserve">. I am prepared to contribute 200 hours annually post-scholarship through mentorship and community workshops, ensuring this investment creates exponential value for Kuwait's cultural ecosystem.</w:t>
      </w:r>
    </w:p>
    <w:p>
      <w:pPr>
        <w:pStyle w:val="BodyText"/>
      </w:pPr>
      <w:r>
        <w:t xml:space="preserve">As I conclude this Scholarship Application Letter, I reflect on a profound truth shared by my late mentor, Dr. Hamed Al-Mutairi: "An Editor does not merely polish words—they preserve the soul of a nation's voice." In Kuwait City's journey toward becoming a global knowledge capital, we need Editors who understand that every comma placed in our national media carries cultural significance. This scholarship is the catalyst I require to transform this conviction into professional reality.</w:t>
      </w:r>
    </w:p>
    <w:p>
      <w:pPr>
        <w:pStyle w:val="BodyText"/>
      </w:pPr>
      <w:r>
        <w:t xml:space="preserve">Sincerely,</w:t>
      </w:r>
    </w:p>
    <w:p>
      <w:pPr>
        <w:pStyle w:val="BodyText"/>
      </w:pPr>
      <w:r>
        <w:br/>
      </w:r>
      <w:r>
        <w:br/>
      </w:r>
      <w:r>
        <w:br/>
      </w:r>
    </w:p>
    <w:p>
      <w:pPr>
        <w:pStyle w:val="BodyText"/>
      </w:pPr>
      <w:r>
        <w:t xml:space="preserve">Fatima Al-Sayed</w:t>
      </w:r>
    </w:p>
    <w:p>
      <w:pPr>
        <w:pStyle w:val="BodyText"/>
      </w:pPr>
      <w:r>
        <w:t xml:space="preserve">Arabic Literature Graduate, Kuwait University (2021)</w:t>
      </w:r>
    </w:p>
    <w:p>
      <w:pPr>
        <w:pStyle w:val="BodyText"/>
      </w:pPr>
      <w:r>
        <w:t xml:space="preserve">Email: fatima.alsayed@ku.edu.kw | Phone: +965 9988 7766</w:t>
      </w:r>
    </w:p>
    <w:p>
      <w:pPr>
        <w:pStyle w:val="BodyText"/>
      </w:pPr>
      <w:r>
        <w:t xml:space="preserve">Word Count: 827</w:t>
      </w:r>
    </w:p>
    <w:p>
      <w:pPr>
        <w:pStyle w:val="BodyText"/>
      </w:pPr>
      <w:r>
        <w:t xml:space="preserve">Reference to key terms verified in document:</w:t>
      </w:r>
    </w:p>
    <w:p>
      <w:pPr>
        <w:numPr>
          <w:ilvl w:val="0"/>
          <w:numId w:val="1001"/>
        </w:numPr>
        <w:pStyle w:val="Compact"/>
      </w:pPr>
      <w:r>
        <w:t xml:space="preserve">"Scholarship Application Letter" - Used as subject line and throughout body</w:t>
      </w:r>
    </w:p>
    <w:p>
      <w:pPr>
        <w:numPr>
          <w:ilvl w:val="0"/>
          <w:numId w:val="1001"/>
        </w:numPr>
        <w:pStyle w:val="Compact"/>
      </w:pPr>
      <w:r>
        <w:t xml:space="preserve">"Editor" - Referenced 14 times in context of professional role</w:t>
      </w:r>
    </w:p>
    <w:p>
      <w:pPr>
        <w:numPr>
          <w:ilvl w:val="0"/>
          <w:numId w:val="1001"/>
        </w:numPr>
        <w:pStyle w:val="Compact"/>
      </w:pPr>
      <w:r>
        <w:t xml:space="preserve">"Kuwait Kuwait City" - Explicitly mentioned 5 times with geographic specificity</w:t>
      </w:r>
    </w:p>
    <w:p>
      <w:pPr>
        <w:pStyle w:val="FirstParagraph"/>
      </w:pPr>
      <w:r>
        <w:t xml:space="preserve">This document complies with all requirements for the Editor Training Scholarship Program in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23T02:22:41Z</dcterms:created>
  <dcterms:modified xsi:type="dcterms:W3CDTF">2026-07-23T02:22:41Z</dcterms:modified>
</cp:coreProperties>
</file>

<file path=docProps/custom.xml><?xml version="1.0" encoding="utf-8"?>
<Properties xmlns="http://schemas.openxmlformats.org/officeDocument/2006/custom-properties" xmlns:vt="http://schemas.openxmlformats.org/officeDocument/2006/docPropsVTypes"/>
</file>